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Milan</w:t>
      </w:r>
    </w:p>
    <w:bookmarkStart w:id="24" w:name="Xaed580bad90ca22068c835047a639700585df76"/>
    <w:p>
      <w:pPr>
        <w:pStyle w:val="Heading1"/>
      </w:pPr>
      <w:r>
        <w:t xml:space="preserve">Cover Letter for Librarian Position in Italy Milan</w:t>
      </w:r>
    </w:p>
    <w:p>
      <w:pPr>
        <w:pStyle w:val="FirstParagraph"/>
      </w:pPr>
      <w:r>
        <w:t xml:space="preserve">Dear [Hiring Manager's Name],</w:t>
      </w:r>
    </w:p>
    <w:p>
      <w:pPr>
        <w:pStyle w:val="BodyText"/>
      </w:pPr>
      <w:r>
        <w:t xml:space="preserve">I am writing to express my enthusiastic interest in the Librarian position at [Library Name] in Italy Milan. As a dedicated professional with a passion for preserving knowledge, fostering community engagement, and promoting cultural exchange, I am eager to contribute my expertise to an institution that holds such a vital role in Milan’s intellectual and social landscape. The opportunity to work as a Librarian in one of the most dynamic cities in Italy is both thrilling and deeply aligned with my career goals. With my background in library science, multilingual capabilities, and commitment to advancing educational resources, I am confident that I can make meaningful contributions to your organization.</w:t>
      </w:r>
    </w:p>
    <w:p>
      <w:pPr>
        <w:pStyle w:val="BodyText"/>
      </w:pPr>
      <w:r>
        <w:t xml:space="preserve">Italy Milan is a city renowned for its rich history, artistic heritage, and innovative spirit. It is a place where tradition meets modernity, and where libraries serve as bridges between the past and the future. As a Librarian, I understand the importance of creating spaces that not only house books but also inspire curiosity, facilitate learning, and connect people across cultures. My experience in managing diverse collections, developing programs for multilingual communities, and leveraging technology to enhance access to information has prepared me to thrive in such an environment. Whether it is curating a collection of Italian literature for local students or supporting international researchers with their inquiries, I am committed to ensuring that every patron feels welcome and empowered.</w:t>
      </w:r>
    </w:p>
    <w:bookmarkStart w:id="20" w:name="professional-background-and-expertise"/>
    <w:p>
      <w:pPr>
        <w:pStyle w:val="Heading2"/>
      </w:pPr>
      <w:r>
        <w:t xml:space="preserve">Professional Background and Expertise</w:t>
      </w:r>
    </w:p>
    <w:p>
      <w:pPr>
        <w:pStyle w:val="FirstParagraph"/>
      </w:pPr>
      <w:r>
        <w:t xml:space="preserve">I hold a Master’s degree in Library Science from [University Name], where I specialized in information organization, digital preservation, and user-centered services. During my academic journey, I developed a strong foundation in cataloging systems, archival practices, and library management software. My thesis focused on the role of libraries in promoting cultural diversity through multilingual resources, a topic that resonates deeply with the mission of institutions like [Library Name]. This work led me to collaborate with several libraries in [Country/Region], where I implemented strategies to improve accessibility for non-native speakers and immigrant communities.</w:t>
      </w:r>
    </w:p>
    <w:p>
      <w:pPr>
        <w:pStyle w:val="BodyText"/>
      </w:pPr>
      <w:r>
        <w:t xml:space="preserve">Professionally, I have worked as a Librarian at [Previous Institution Name], where I managed a collection of over 10,000 volumes spanning multiple disciplines. My responsibilities included designing library programs for school children, organizing cultural events that celebrated Milan’s historical ties to the arts, and training staff on the latest digital tools. One of my most rewarding projects involved creating a bilingual (Italian-English) resource guide for expatriate families, which was later adopted by local community centers. This experience reinforced my belief that libraries are not just repositories of knowledge but also vital hubs for social inclusion and lifelong learning.</w:t>
      </w:r>
    </w:p>
    <w:bookmarkEnd w:id="20"/>
    <w:bookmarkStart w:id="21" w:name="why-italy-milan"/>
    <w:p>
      <w:pPr>
        <w:pStyle w:val="Heading2"/>
      </w:pPr>
      <w:r>
        <w:t xml:space="preserve">Why Italy Milan?</w:t>
      </w:r>
    </w:p>
    <w:p>
      <w:pPr>
        <w:pStyle w:val="FirstParagraph"/>
      </w:pPr>
      <w:r>
        <w:t xml:space="preserve">Milan is a city that has long been a center of innovation, fashion, and intellectual exchange. Its libraries, such as the Biblioteca Civica di Milano and the Museo del Novecento’s library, reflect this spirit by combining cutting-edge technology with traditional scholarly resources. I am particularly drawn to your institution’s commitment to fostering a culture of reading and critical thinking in a city that values both heritage and progress. As a Librarian, I aim to support this mission by creating programs that cater to Milan’s diverse population, from students and academics to artists and professionals.</w:t>
      </w:r>
    </w:p>
    <w:p>
      <w:pPr>
        <w:pStyle w:val="BodyText"/>
      </w:pPr>
      <w:r>
        <w:t xml:space="preserve">Moreover, my fluency in Italian and English, combined with my knowledge of other European languages, enables me to serve a wide range of patrons. I am also familiar with the challenges faced by libraries in multicultural environments, such as balancing local traditions with global perspectives. In Milan, where international businesses and cultural institutions thrive, I believe my ability to navigate these intersections will be an asset. Whether it is assisting a researcher from the United States or helping a local student explore Italian literature, I strive to ensure that every interaction reflects the library’s dedication to inclusivity and excellence.</w:t>
      </w:r>
    </w:p>
    <w:bookmarkEnd w:id="21"/>
    <w:bookmarkStart w:id="22" w:name="skills-and-qualities"/>
    <w:p>
      <w:pPr>
        <w:pStyle w:val="Heading2"/>
      </w:pPr>
      <w:r>
        <w:t xml:space="preserve">Skills and Qualities</w:t>
      </w:r>
    </w:p>
    <w:p>
      <w:pPr>
        <w:pStyle w:val="FirstParagraph"/>
      </w:pPr>
      <w:r>
        <w:t xml:space="preserve">As a Librarian, I bring a unique blend of technical skills, interpersonal abilities, and cultural awareness. My proficiency in library management systems like Koha and Alma allows me to efficiently organize collections and streamline workflows. I am also adept at using data analytics to assess user needs and optimize services. However, my greatest strength lies in my ability to connect with people. I have consistently received positive feedback for my approachable demeanor, active listening skills, and willingness to go the extra mile for patrons.</w:t>
      </w:r>
    </w:p>
    <w:p>
      <w:pPr>
        <w:pStyle w:val="BodyText"/>
      </w:pPr>
      <w:r>
        <w:t xml:space="preserve">Additionally, I am passionate about integrating technology into library services. For instance, during my time at [Previous Institution], I introduced a digital archive of local historical documents that increased user engagement by 40%. I am eager to explore similar initiatives in Milan, such as developing virtual tours of the city’s literary landmarks or creating online resources for Italian language learners. These efforts would not only enhance accessibility but also reinforce the library’s role as a modern, forward-thinking institution.</w:t>
      </w:r>
    </w:p>
    <w:bookmarkEnd w:id="22"/>
    <w:bookmarkStart w:id="23" w:name="conclusion"/>
    <w:p>
      <w:pPr>
        <w:pStyle w:val="Heading2"/>
      </w:pPr>
      <w:r>
        <w:t xml:space="preserve">Conclusion</w:t>
      </w:r>
    </w:p>
    <w:p>
      <w:pPr>
        <w:pStyle w:val="FirstParagraph"/>
      </w:pPr>
      <w:r>
        <w:t xml:space="preserve">In conclusion, I am highly motivated to bring my skills and enthusiasm to [Library Name] in Italy Milan. The opportunity to contribute to an organization that values education, culture, and community is both exciting and meaningful. I am confident that my background as a Librarian, combined with my deep appreciation for Milan’s unique character, will enable me to make a valuable impact. Thank you for considering my application. I would be honored to discuss how my experiences align with your goals and how I can contribute to the continued success of your librar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taly Milan</dc:title>
  <dc:creator/>
  <dc:language>en</dc:language>
  <cp:keywords/>
  <dcterms:created xsi:type="dcterms:W3CDTF">2026-07-21T13:41:34Z</dcterms:created>
  <dcterms:modified xsi:type="dcterms:W3CDTF">2026-07-21T13:41:34Z</dcterms:modified>
</cp:coreProperties>
</file>

<file path=docProps/custom.xml><?xml version="1.0" encoding="utf-8"?>
<Properties xmlns="http://schemas.openxmlformats.org/officeDocument/2006/custom-properties" xmlns:vt="http://schemas.openxmlformats.org/officeDocument/2006/docPropsVTypes"/>
</file>